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5024" w:rsidRDefault="00B212BB" w:rsidP="00B212BB">
      <w:pPr>
        <w:pStyle w:val="Heading1"/>
        <w:rPr>
          <w:lang w:val="en-US"/>
        </w:rPr>
      </w:pPr>
      <w:r>
        <w:rPr>
          <w:lang w:val="en-US"/>
        </w:rPr>
        <w:t>Lab 1-Excel introduction</w:t>
      </w:r>
    </w:p>
    <w:p w:rsidR="00B212BB" w:rsidRPr="00B212BB" w:rsidRDefault="00B212BB" w:rsidP="00B212BB">
      <w:pPr>
        <w:rPr>
          <w:lang w:val="en-US"/>
        </w:rPr>
      </w:pPr>
      <w:r>
        <w:rPr>
          <w:lang w:val="en-US"/>
        </w:rPr>
        <w:t xml:space="preserve">Please download and open file </w:t>
      </w:r>
      <w:proofErr w:type="spellStart"/>
      <w:r>
        <w:rPr>
          <w:lang w:val="en-US"/>
        </w:rPr>
        <w:t>Excel_introduction</w:t>
      </w:r>
      <w:proofErr w:type="spellEnd"/>
      <w:r>
        <w:rPr>
          <w:lang w:val="en-US"/>
        </w:rPr>
        <w:t xml:space="preserve"> from your Canvas. </w:t>
      </w:r>
    </w:p>
    <w:p w:rsidR="0006761A" w:rsidRDefault="00092244" w:rsidP="00E75024">
      <w:pPr>
        <w:pStyle w:val="Heading2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>Copy, Paste, Cut, basic function, formulas</w:t>
      </w:r>
      <w:r w:rsidR="00B212BB">
        <w:rPr>
          <w:rFonts w:ascii="Times New Roman" w:hAnsi="Times New Roman" w:cs="Times New Roman"/>
          <w:sz w:val="24"/>
          <w:szCs w:val="24"/>
          <w:lang w:val="en-US"/>
        </w:rPr>
        <w:t xml:space="preserve"> (Unassigned Drivers)</w:t>
      </w:r>
    </w:p>
    <w:p w:rsidR="006A12D0" w:rsidRPr="006A12D0" w:rsidRDefault="006A12D0" w:rsidP="006A12D0">
      <w:pPr>
        <w:rPr>
          <w:lang w:val="en-US"/>
        </w:rPr>
      </w:pPr>
      <w:r>
        <w:rPr>
          <w:noProof/>
          <w:lang w:eastAsia="en-NZ"/>
        </w:rPr>
        <w:drawing>
          <wp:inline distT="0" distB="0" distL="0" distR="0" wp14:anchorId="389D70C9" wp14:editId="1344120A">
            <wp:extent cx="5731510" cy="44519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2BB" w:rsidRDefault="00B212BB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092244" w:rsidRPr="0029390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6761A"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>Insert rows between 12, 1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6761A" w:rsidRPr="0029390A" w:rsidRDefault="00B212BB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06761A" w:rsidRPr="0029390A">
        <w:rPr>
          <w:rFonts w:ascii="Times New Roman" w:hAnsi="Times New Roman" w:cs="Times New Roman"/>
          <w:sz w:val="24"/>
          <w:szCs w:val="24"/>
          <w:lang w:val="en-US"/>
        </w:rPr>
        <w:t>. Copy ro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containing Hamish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riza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and paste them </w:t>
      </w:r>
      <w:r w:rsidR="00B8654F" w:rsidRPr="0029390A">
        <w:rPr>
          <w:rFonts w:ascii="Times New Roman" w:hAnsi="Times New Roman" w:cs="Times New Roman"/>
          <w:sz w:val="24"/>
          <w:szCs w:val="24"/>
          <w:lang w:val="en-US"/>
        </w:rPr>
        <w:t>to row 19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>, 20</w:t>
      </w:r>
      <w:r w:rsidR="0006761A" w:rsidRPr="0029390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6761A" w:rsidRPr="0029390A" w:rsidRDefault="00B212BB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06761A"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en cutting multiple cells, rows, they need to be next to each other. </w:t>
      </w:r>
    </w:p>
    <w:p w:rsidR="006A12D0" w:rsidRPr="0029390A" w:rsidRDefault="00B212BB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092244" w:rsidRPr="0029390A">
        <w:rPr>
          <w:rFonts w:ascii="Times New Roman" w:hAnsi="Times New Roman" w:cs="Times New Roman"/>
          <w:sz w:val="24"/>
          <w:szCs w:val="24"/>
          <w:lang w:val="en-US"/>
        </w:rPr>
        <w:t>. Type in STAT in F14</w:t>
      </w:r>
    </w:p>
    <w:p w:rsidR="00092244" w:rsidRDefault="006A12D0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092244"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. Us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cel functions and formulas to calculate the Total points, and Average winnings. </w:t>
      </w:r>
    </w:p>
    <w:p w:rsidR="006A12D0" w:rsidRPr="0029390A" w:rsidRDefault="006A12D0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NZ"/>
        </w:rPr>
        <w:drawing>
          <wp:inline distT="0" distB="0" distL="0" distR="0" wp14:anchorId="129A97E9">
            <wp:extent cx="1268095" cy="168275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68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noProof/>
          <w:sz w:val="24"/>
          <w:szCs w:val="24"/>
          <w:lang w:eastAsia="en-NZ"/>
        </w:rPr>
        <w:drawing>
          <wp:inline distT="0" distB="0" distL="0" distR="0" wp14:anchorId="4D6A860D">
            <wp:extent cx="883920" cy="5118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511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92244" w:rsidRDefault="006A12D0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f</w:t>
      </w:r>
      <w:r w:rsidR="00092244"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. Copy paste formulas into H22, and I22. Show, and explain the regularly used paste special: formula, value, and format.  </w:t>
      </w:r>
    </w:p>
    <w:p w:rsidR="006A12D0" w:rsidRPr="0029390A" w:rsidRDefault="006A12D0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212F2425" wp14:editId="288A6CD8">
            <wp:extent cx="1980953" cy="1447619"/>
            <wp:effectExtent l="0" t="0" r="635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0953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244" w:rsidRPr="0029390A" w:rsidRDefault="006F2424" w:rsidP="006F2424">
      <w:pPr>
        <w:pStyle w:val="Heading2"/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Basic function, formulas, absolute reference, auto fill, fill handle. </w:t>
      </w:r>
    </w:p>
    <w:p w:rsidR="007D4926" w:rsidRDefault="007D4926" w:rsidP="00E7502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pen Worksheet Cal in Excel. </w:t>
      </w:r>
    </w:p>
    <w:p w:rsidR="00E75024" w:rsidRPr="007D4926" w:rsidRDefault="007D4926" w:rsidP="00E75024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D49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Cells highlighted in yellow-Information given. </w:t>
      </w:r>
    </w:p>
    <w:p w:rsidR="007D4926" w:rsidRPr="007D4926" w:rsidRDefault="007D4926" w:rsidP="00E75024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D4926">
        <w:rPr>
          <w:rFonts w:ascii="Times New Roman" w:hAnsi="Times New Roman" w:cs="Times New Roman"/>
          <w:b/>
          <w:sz w:val="24"/>
          <w:szCs w:val="24"/>
          <w:lang w:val="en-US"/>
        </w:rPr>
        <w:t>Cells highlighted in blue-tasks</w:t>
      </w:r>
    </w:p>
    <w:p w:rsidR="007D4926" w:rsidRDefault="007D4926" w:rsidP="007D49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formation in the wrong place 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>(info based on teams like engines; No. driver should be in same fashion)</w:t>
      </w:r>
    </w:p>
    <w:p w:rsidR="007D4926" w:rsidRPr="0029390A" w:rsidRDefault="007D492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3FC31BBC" wp14:editId="18F5FE19">
            <wp:extent cx="5731510" cy="22180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926" w:rsidRDefault="007D4926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d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.Driv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ext to Crew. Enter value by using autofill handle. Introducing autofill function. It will work on days, weeks, months, and so on. </w:t>
      </w:r>
    </w:p>
    <w:p w:rsidR="007D4926" w:rsidRDefault="007D492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316D29F8" wp14:editId="437C4FAE">
            <wp:extent cx="5731510" cy="22117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lastRenderedPageBreak/>
        <w:drawing>
          <wp:inline distT="0" distB="0" distL="0" distR="0" wp14:anchorId="6978465F" wp14:editId="78FCC302">
            <wp:extent cx="4657725" cy="19812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6F2424" w:rsidRDefault="006F2424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>Calculate the budget for Ferrari</w:t>
      </w:r>
    </w:p>
    <w:p w:rsidR="007D4926" w:rsidRDefault="007D4926" w:rsidP="007D4926">
      <w:pPr>
        <w:pStyle w:val="ListParagraph"/>
        <w:rPr>
          <w:noProof/>
        </w:rPr>
      </w:pPr>
    </w:p>
    <w:p w:rsidR="007D4926" w:rsidRDefault="007D492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5A9C9EEC" wp14:editId="782A7E3C">
            <wp:extent cx="5426710" cy="23571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7478" t="16579"/>
                    <a:stretch/>
                  </pic:blipFill>
                  <pic:spPr bwMode="auto">
                    <a:xfrm>
                      <a:off x="0" y="0"/>
                      <a:ext cx="5426710" cy="2357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Pr="0029390A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6F2424" w:rsidRDefault="007D4926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e drag handle to calculate budget for other teams</w:t>
      </w:r>
    </w:p>
    <w:p w:rsidR="007D4926" w:rsidRDefault="007D492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511C7C17" wp14:editId="18818708">
            <wp:extent cx="5731510" cy="16230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D67CA6" w:rsidRPr="0029390A" w:rsidRDefault="00D67CA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6F2424" w:rsidRDefault="007D4926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roducing absolute reference function, redo the calculation</w:t>
      </w:r>
    </w:p>
    <w:p w:rsidR="007D4926" w:rsidRPr="0029390A" w:rsidRDefault="007D4926" w:rsidP="007D49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0AE64F83" wp14:editId="4F4BD073">
            <wp:extent cx="5731510" cy="24720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424" w:rsidRPr="0029390A" w:rsidRDefault="006F2424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>Reconstruct the function, use fill handle to finish calculation</w:t>
      </w:r>
    </w:p>
    <w:p w:rsidR="006F2424" w:rsidRDefault="006F2424" w:rsidP="006F24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Using formula </w:t>
      </w:r>
      <w:r w:rsidR="00D67CA6" w:rsidRPr="00D67CA6">
        <w:rPr>
          <w:rFonts w:ascii="Times New Roman" w:hAnsi="Times New Roman" w:cs="Times New Roman"/>
          <w:b/>
          <w:sz w:val="24"/>
          <w:szCs w:val="24"/>
          <w:lang w:val="en-US"/>
        </w:rPr>
        <w:t xml:space="preserve">(Average, Min, Max, Large, Small, </w:t>
      </w:r>
      <w:proofErr w:type="spellStart"/>
      <w:proofErr w:type="gramStart"/>
      <w:r w:rsidR="00D67CA6" w:rsidRPr="00D67CA6">
        <w:rPr>
          <w:rFonts w:ascii="Times New Roman" w:hAnsi="Times New Roman" w:cs="Times New Roman"/>
          <w:b/>
          <w:sz w:val="24"/>
          <w:szCs w:val="24"/>
          <w:lang w:val="en-US"/>
        </w:rPr>
        <w:t>Countif</w:t>
      </w:r>
      <w:proofErr w:type="spellEnd"/>
      <w:proofErr w:type="gramEnd"/>
      <w:r w:rsidR="00D67CA6" w:rsidRPr="00D67CA6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  <w:r w:rsidR="00D67CA6"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calculate budget stat. </w:t>
      </w:r>
    </w:p>
    <w:p w:rsidR="00D67CA6" w:rsidRDefault="00D67CA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NZ"/>
        </w:rPr>
        <w:drawing>
          <wp:inline distT="0" distB="0" distL="0" distR="0" wp14:anchorId="1CA731BE" wp14:editId="3FD47E03">
            <wp:extent cx="5731510" cy="365188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156" w:rsidRPr="0029390A" w:rsidRDefault="00A27156" w:rsidP="00D67C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A273C0" w:rsidRPr="0029390A" w:rsidRDefault="00A273C0" w:rsidP="00A27156">
      <w:pPr>
        <w:pStyle w:val="Heading2"/>
        <w:rPr>
          <w:lang w:val="en-US"/>
        </w:rPr>
      </w:pPr>
      <w:r w:rsidRPr="0029390A">
        <w:rPr>
          <w:lang w:val="en-US"/>
        </w:rPr>
        <w:lastRenderedPageBreak/>
        <w:t>Ex</w:t>
      </w:r>
      <w:r w:rsidR="00AF4479">
        <w:rPr>
          <w:lang w:val="en-US"/>
        </w:rPr>
        <w:t>er</w:t>
      </w:r>
      <w:r w:rsidRPr="0029390A">
        <w:rPr>
          <w:lang w:val="en-US"/>
        </w:rPr>
        <w:t xml:space="preserve">cise 1. </w:t>
      </w:r>
    </w:p>
    <w:p w:rsidR="007E5B19" w:rsidRPr="0029390A" w:rsidRDefault="00A273C0" w:rsidP="007E5B1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Using Assigned driver sheet calculate required </w:t>
      </w:r>
      <w:r w:rsidRPr="0029390A">
        <w:rPr>
          <w:rFonts w:ascii="Times New Roman" w:hAnsi="Times New Roman" w:cs="Times New Roman"/>
          <w:color w:val="2E74B5" w:themeColor="accent1" w:themeShade="BF"/>
          <w:sz w:val="24"/>
          <w:szCs w:val="24"/>
          <w:lang w:val="en-US"/>
        </w:rPr>
        <w:t>items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A273C0" w:rsidRPr="0029390A" w:rsidRDefault="00A273C0" w:rsidP="00A27156">
      <w:pPr>
        <w:pStyle w:val="Heading2"/>
        <w:rPr>
          <w:lang w:val="en-US"/>
        </w:rPr>
      </w:pPr>
      <w:r w:rsidRPr="0029390A">
        <w:rPr>
          <w:lang w:val="en-US"/>
        </w:rPr>
        <w:t>Ex</w:t>
      </w:r>
      <w:r w:rsidR="00AF4479">
        <w:rPr>
          <w:lang w:val="en-US"/>
        </w:rPr>
        <w:t>er</w:t>
      </w:r>
      <w:r w:rsidRPr="0029390A">
        <w:rPr>
          <w:lang w:val="en-US"/>
        </w:rPr>
        <w:t>cise 2.</w:t>
      </w:r>
    </w:p>
    <w:p w:rsidR="00A273C0" w:rsidRPr="0029390A" w:rsidRDefault="00A27156" w:rsidP="007E5B1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ad the information, perform tasks accordingly. </w:t>
      </w:r>
    </w:p>
    <w:p w:rsidR="00A27156" w:rsidRDefault="00A273C0" w:rsidP="007E5B1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>Company ABC will merge with company XYZ, ho</w:t>
      </w:r>
      <w:r w:rsidR="00A27156">
        <w:rPr>
          <w:rFonts w:ascii="Times New Roman" w:hAnsi="Times New Roman" w:cs="Times New Roman"/>
          <w:sz w:val="24"/>
          <w:szCs w:val="24"/>
          <w:lang w:val="en-US"/>
        </w:rPr>
        <w:t>wever, due to the size difference,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XYZ didn’t use any formatted excel file to store data. Now XYZ has asked </w:t>
      </w:r>
      <w:r w:rsidR="00A27156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to build a formatted excel sheet to store monthly sales data, then </w:t>
      </w:r>
      <w:r w:rsidR="00A27156">
        <w:rPr>
          <w:rFonts w:ascii="Times New Roman" w:hAnsi="Times New Roman" w:cs="Times New Roman"/>
          <w:sz w:val="24"/>
          <w:szCs w:val="24"/>
          <w:lang w:val="en-US"/>
        </w:rPr>
        <w:t>construct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formulas to allow calculation of total revenue, total cost, and total profit. </w:t>
      </w:r>
    </w:p>
    <w:p w:rsidR="00A273C0" w:rsidRPr="0029390A" w:rsidRDefault="00A273C0" w:rsidP="007E5B1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The number of sales follow a trend that increase </w:t>
      </w:r>
      <w:r w:rsidR="0011234F" w:rsidRPr="0029390A">
        <w:rPr>
          <w:rFonts w:ascii="Times New Roman" w:hAnsi="Times New Roman" w:cs="Times New Roman"/>
          <w:sz w:val="24"/>
          <w:szCs w:val="24"/>
          <w:lang w:val="en-US"/>
        </w:rPr>
        <w:t>by 250 units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each month for 2016, </w:t>
      </w:r>
      <w:r w:rsidR="00A27156">
        <w:rPr>
          <w:rFonts w:ascii="Times New Roman" w:hAnsi="Times New Roman" w:cs="Times New Roman"/>
          <w:sz w:val="24"/>
          <w:szCs w:val="24"/>
          <w:lang w:val="en-US"/>
        </w:rPr>
        <w:t>number of sales in Jan 2016 is 25000</w:t>
      </w: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bookmarkStart w:id="0" w:name="_GoBack"/>
      <w:bookmarkEnd w:id="0"/>
      <w:r w:rsidRPr="0029390A">
        <w:rPr>
          <w:rFonts w:ascii="Times New Roman" w:hAnsi="Times New Roman" w:cs="Times New Roman"/>
          <w:sz w:val="24"/>
          <w:szCs w:val="24"/>
          <w:lang w:val="en-US"/>
        </w:rPr>
        <w:t>The cost for a single item is $15, for each unit sold XYZ will receive $45. Please calculate average profit for each month during 2016</w:t>
      </w:r>
      <w:r w:rsidR="00A2715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11234F" w:rsidRPr="0029390A" w:rsidRDefault="007E5B19" w:rsidP="0011234F">
      <w:pPr>
        <w:pStyle w:val="Heading1"/>
        <w:rPr>
          <w:rFonts w:ascii="Times New Roman" w:hAnsi="Times New Roman" w:cs="Times New Roman"/>
          <w:sz w:val="24"/>
          <w:szCs w:val="24"/>
          <w:lang w:val="en-US"/>
        </w:rPr>
      </w:pPr>
      <w:r w:rsidRPr="002939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11234F" w:rsidRPr="0029390A">
      <w:head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095D" w:rsidRDefault="0040095D" w:rsidP="007D4926">
      <w:pPr>
        <w:spacing w:after="0" w:line="240" w:lineRule="auto"/>
      </w:pPr>
      <w:r>
        <w:separator/>
      </w:r>
    </w:p>
  </w:endnote>
  <w:endnote w:type="continuationSeparator" w:id="0">
    <w:p w:rsidR="0040095D" w:rsidRDefault="0040095D" w:rsidP="007D4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095D" w:rsidRDefault="0040095D" w:rsidP="007D4926">
      <w:pPr>
        <w:spacing w:after="0" w:line="240" w:lineRule="auto"/>
      </w:pPr>
      <w:r>
        <w:separator/>
      </w:r>
    </w:p>
  </w:footnote>
  <w:footnote w:type="continuationSeparator" w:id="0">
    <w:p w:rsidR="0040095D" w:rsidRDefault="0040095D" w:rsidP="007D4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926" w:rsidRPr="007C469B" w:rsidRDefault="007D4926" w:rsidP="007D4926">
    <w:pPr>
      <w:rPr>
        <w:rFonts w:ascii="Trebuchet MS" w:hAnsi="Trebuchet MS"/>
      </w:rPr>
    </w:pPr>
  </w:p>
  <w:p w:rsidR="007D4926" w:rsidRDefault="007D49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933A2"/>
    <w:multiLevelType w:val="hybridMultilevel"/>
    <w:tmpl w:val="DB0620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014FCE"/>
    <w:multiLevelType w:val="hybridMultilevel"/>
    <w:tmpl w:val="5D64484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DQ2MDSxMDc3MTNT0lEKTi0uzszPAykwrgUAg3Vg7ywAAAA="/>
  </w:docVars>
  <w:rsids>
    <w:rsidRoot w:val="001E0617"/>
    <w:rsid w:val="00026339"/>
    <w:rsid w:val="0006761A"/>
    <w:rsid w:val="00092244"/>
    <w:rsid w:val="0011234F"/>
    <w:rsid w:val="001E0617"/>
    <w:rsid w:val="0029390A"/>
    <w:rsid w:val="0040095D"/>
    <w:rsid w:val="00607CE4"/>
    <w:rsid w:val="006A12D0"/>
    <w:rsid w:val="006F2424"/>
    <w:rsid w:val="007D4926"/>
    <w:rsid w:val="007E5B19"/>
    <w:rsid w:val="008E6B9C"/>
    <w:rsid w:val="009F5734"/>
    <w:rsid w:val="00A27156"/>
    <w:rsid w:val="00A273C0"/>
    <w:rsid w:val="00AF4479"/>
    <w:rsid w:val="00B212BB"/>
    <w:rsid w:val="00B8654F"/>
    <w:rsid w:val="00CA3D82"/>
    <w:rsid w:val="00D67CA6"/>
    <w:rsid w:val="00E75024"/>
    <w:rsid w:val="00EA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0F103F-6722-4ACD-9990-802037768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50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22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50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922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F24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49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926"/>
  </w:style>
  <w:style w:type="paragraph" w:styleId="Footer">
    <w:name w:val="footer"/>
    <w:basedOn w:val="Normal"/>
    <w:link w:val="FooterChar"/>
    <w:uiPriority w:val="99"/>
    <w:unhideWhenUsed/>
    <w:rsid w:val="007D49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926"/>
  </w:style>
  <w:style w:type="table" w:styleId="TableGrid">
    <w:name w:val="Table Grid"/>
    <w:basedOn w:val="TableNormal"/>
    <w:rsid w:val="007D49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3E519-E011-4062-8D37-E86473448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Han</dc:creator>
  <cp:keywords/>
  <dc:description/>
  <cp:lastModifiedBy>Timofey Shalpegin</cp:lastModifiedBy>
  <cp:revision>2</cp:revision>
  <dcterms:created xsi:type="dcterms:W3CDTF">2017-08-02T00:02:00Z</dcterms:created>
  <dcterms:modified xsi:type="dcterms:W3CDTF">2017-08-02T00:02:00Z</dcterms:modified>
</cp:coreProperties>
</file>